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480"/>
        <w:jc w:val="right"/>
        <w:rPr>
          <w:rFonts w:ascii="华光中长宋_CNKI" w:hAnsi="华光中长宋_CNKI" w:eastAsia="华光中长宋_CNKI"/>
          <w:color w:val="000000"/>
          <w:sz w:val="24"/>
          <w:szCs w:val="24"/>
          <w:shd w:val="clear" w:color="auto" w:fill="FFFFFF"/>
        </w:rPr>
      </w:pPr>
    </w:p>
    <w:p>
      <w:pPr>
        <w:jc w:val="center"/>
        <w:rPr>
          <w:rFonts w:ascii="华光中长宋_CNKI" w:hAnsi="华光中长宋_CNKI" w:eastAsia="华光中长宋_CNKI"/>
          <w:sz w:val="40"/>
        </w:rPr>
      </w:pPr>
      <w:bookmarkStart w:id="0" w:name="_GoBack"/>
      <w:r>
        <w:rPr>
          <w:rFonts w:hint="eastAsia" w:ascii="华光中长宋_CNKI" w:hAnsi="华光中长宋_CNKI" w:eastAsia="华光中长宋_CNKI"/>
          <w:sz w:val="40"/>
        </w:rPr>
        <w:t>202</w:t>
      </w:r>
      <w:r>
        <w:rPr>
          <w:rFonts w:ascii="华光中长宋_CNKI" w:hAnsi="华光中长宋_CNKI" w:eastAsia="华光中长宋_CNKI"/>
          <w:sz w:val="40"/>
        </w:rPr>
        <w:t>2</w:t>
      </w:r>
      <w:r>
        <w:rPr>
          <w:rFonts w:hint="eastAsia" w:ascii="华光中长宋_CNKI" w:hAnsi="华光中长宋_CNKI" w:eastAsia="华光中长宋_CNKI"/>
          <w:sz w:val="40"/>
        </w:rPr>
        <w:t>年资源环境审计学术专题会议参会回执</w:t>
      </w:r>
    </w:p>
    <w:bookmarkEnd w:id="0"/>
    <w:p>
      <w:pPr>
        <w:autoSpaceDE w:val="0"/>
        <w:autoSpaceDN w:val="0"/>
        <w:adjustRightInd w:val="0"/>
        <w:spacing w:line="400" w:lineRule="exact"/>
        <w:rPr>
          <w:rStyle w:val="14"/>
          <w:rFonts w:ascii="华光中长宋_CNKI" w:hAnsi="华光中长宋_CNKI" w:eastAsia="华光中长宋_CNKI" w:cs="宋体"/>
          <w:b/>
          <w:sz w:val="24"/>
        </w:rPr>
      </w:pPr>
    </w:p>
    <w:p>
      <w:pPr>
        <w:autoSpaceDE w:val="0"/>
        <w:autoSpaceDN w:val="0"/>
        <w:adjustRightInd w:val="0"/>
        <w:spacing w:line="520" w:lineRule="exact"/>
        <w:rPr>
          <w:rStyle w:val="14"/>
          <w:rFonts w:ascii="华光中长宋_CNKI" w:hAnsi="华光中长宋_CNKI" w:eastAsia="华光中长宋_CNKI" w:cs="宋体"/>
          <w:b/>
          <w:sz w:val="24"/>
        </w:rPr>
      </w:pPr>
      <w:r>
        <w:rPr>
          <w:rStyle w:val="14"/>
          <w:rFonts w:hint="eastAsia" w:ascii="华光中长宋_CNKI" w:hAnsi="华光中长宋_CNKI" w:eastAsia="华光中长宋_CNKI" w:cs="宋体"/>
          <w:b/>
          <w:sz w:val="24"/>
        </w:rPr>
        <w:t>参会回执回复须知:</w:t>
      </w:r>
    </w:p>
    <w:p>
      <w:pPr>
        <w:autoSpaceDE w:val="0"/>
        <w:autoSpaceDN w:val="0"/>
        <w:adjustRightInd w:val="0"/>
        <w:spacing w:line="400" w:lineRule="exact"/>
        <w:ind w:firstLine="480" w:firstLineChars="200"/>
        <w:rPr>
          <w:rStyle w:val="14"/>
          <w:rFonts w:cs="宋体"/>
          <w:sz w:val="24"/>
        </w:rPr>
      </w:pPr>
      <w:r>
        <w:rPr>
          <w:rStyle w:val="14"/>
          <w:rFonts w:hint="eastAsia" w:cs="宋体"/>
          <w:sz w:val="24"/>
        </w:rPr>
        <w:t>资源环境审计学术专题会议</w:t>
      </w:r>
      <w:r>
        <w:rPr>
          <w:rStyle w:val="14"/>
          <w:rFonts w:ascii="华光中长宋_CNKI" w:hAnsi="华光中长宋_CNKI" w:eastAsia="华光中长宋_CNKI" w:cs="宋体"/>
          <w:sz w:val="24"/>
        </w:rPr>
        <w:t>参会</w:t>
      </w:r>
      <w:r>
        <w:rPr>
          <w:rStyle w:val="14"/>
          <w:rFonts w:hint="eastAsia" w:ascii="华光中长宋_CNKI" w:hAnsi="华光中长宋_CNKI" w:eastAsia="华光中长宋_CNKI" w:cs="宋体"/>
          <w:sz w:val="24"/>
        </w:rPr>
        <w:t>回执，请</w:t>
      </w:r>
      <w:r>
        <w:rPr>
          <w:rStyle w:val="14"/>
          <w:rFonts w:ascii="华光中长宋_CNKI" w:hAnsi="华光中长宋_CNKI" w:eastAsia="华光中长宋_CNKI" w:cs="宋体"/>
          <w:sz w:val="24"/>
        </w:rPr>
        <w:t>在</w:t>
      </w:r>
      <w:r>
        <w:rPr>
          <w:rStyle w:val="14"/>
          <w:rFonts w:hint="eastAsia" w:ascii="华光中长宋_CNKI" w:hAnsi="华光中长宋_CNKI" w:eastAsia="华光中长宋_CNKI" w:cs="宋体"/>
          <w:sz w:val="24"/>
        </w:rPr>
        <w:t>1</w:t>
      </w:r>
      <w:r>
        <w:rPr>
          <w:rStyle w:val="14"/>
          <w:rFonts w:ascii="华光中长宋_CNKI" w:hAnsi="华光中长宋_CNKI" w:eastAsia="华光中长宋_CNKI" w:cs="宋体"/>
          <w:sz w:val="24"/>
        </w:rPr>
        <w:t>0</w:t>
      </w:r>
      <w:r>
        <w:rPr>
          <w:rStyle w:val="14"/>
          <w:rFonts w:hint="eastAsia" w:ascii="华光中长宋_CNKI" w:hAnsi="华光中长宋_CNKI" w:eastAsia="华光中长宋_CNKI" w:cs="宋体"/>
          <w:sz w:val="24"/>
        </w:rPr>
        <w:t>月1</w:t>
      </w:r>
      <w:r>
        <w:rPr>
          <w:rStyle w:val="14"/>
          <w:rFonts w:ascii="华光中长宋_CNKI" w:hAnsi="华光中长宋_CNKI" w:eastAsia="华光中长宋_CNKI" w:cs="宋体"/>
          <w:sz w:val="24"/>
        </w:rPr>
        <w:t>5</w:t>
      </w:r>
      <w:r>
        <w:rPr>
          <w:rStyle w:val="14"/>
          <w:rFonts w:hint="eastAsia" w:ascii="华光中长宋_CNKI" w:hAnsi="华光中长宋_CNKI" w:eastAsia="华光中长宋_CNKI" w:cs="宋体"/>
          <w:sz w:val="24"/>
        </w:rPr>
        <w:t>日</w:t>
      </w:r>
      <w:r>
        <w:rPr>
          <w:rStyle w:val="14"/>
          <w:rFonts w:ascii="华光中长宋_CNKI" w:hAnsi="华光中长宋_CNKI" w:eastAsia="华光中长宋_CNKI" w:cs="宋体"/>
          <w:sz w:val="24"/>
        </w:rPr>
        <w:t>前</w:t>
      </w:r>
      <w:r>
        <w:rPr>
          <w:rStyle w:val="14"/>
          <w:rFonts w:hint="eastAsia" w:ascii="华光中长宋_CNKI" w:hAnsi="华光中长宋_CNKI" w:eastAsia="华光中长宋_CNKI" w:cs="宋体"/>
          <w:sz w:val="24"/>
        </w:rPr>
        <w:t>发送到：</w:t>
      </w:r>
      <w:r>
        <w:fldChar w:fldCharType="begin"/>
      </w:r>
      <w:r>
        <w:instrText xml:space="preserve"> HYPERLINK "mailto:zyhjsj2022@163.com" </w:instrText>
      </w:r>
      <w:r>
        <w:fldChar w:fldCharType="separate"/>
      </w:r>
      <w:r>
        <w:rPr>
          <w:rStyle w:val="11"/>
          <w:rFonts w:hint="eastAsia" w:ascii="华光中长宋_CNKI" w:hAnsi="华光中长宋_CNKI" w:eastAsia="华光中长宋_CNKI" w:cs="宋体"/>
          <w:color w:val="000000"/>
          <w:sz w:val="24"/>
        </w:rPr>
        <w:t>zyhjsj2022@163.com</w:t>
      </w:r>
      <w:r>
        <w:rPr>
          <w:rStyle w:val="11"/>
          <w:rFonts w:hint="eastAsia" w:ascii="华光中长宋_CNKI" w:hAnsi="华光中长宋_CNKI" w:eastAsia="华光中长宋_CNKI" w:cs="宋体"/>
          <w:color w:val="000000"/>
          <w:sz w:val="24"/>
        </w:rPr>
        <w:fldChar w:fldCharType="end"/>
      </w:r>
    </w:p>
    <w:p>
      <w:pPr>
        <w:autoSpaceDE w:val="0"/>
        <w:autoSpaceDN w:val="0"/>
        <w:adjustRightInd w:val="0"/>
        <w:spacing w:line="400" w:lineRule="exact"/>
        <w:rPr>
          <w:rStyle w:val="14"/>
          <w:rFonts w:ascii="华光中长宋_CNKI" w:hAnsi="华光中长宋_CNKI" w:eastAsia="华光中长宋_CNKI" w:cs="宋体"/>
          <w:sz w:val="24"/>
        </w:rPr>
      </w:pPr>
    </w:p>
    <w:p>
      <w:pPr>
        <w:jc w:val="center"/>
        <w:rPr>
          <w:rStyle w:val="14"/>
          <w:rFonts w:ascii="华光中长宋_CNKI" w:hAnsi="华光中长宋_CNKI" w:eastAsia="华光中长宋_CNKI" w:cs="宋体"/>
          <w:b/>
          <w:bCs/>
          <w:sz w:val="28"/>
          <w:szCs w:val="28"/>
        </w:rPr>
      </w:pPr>
      <w:r>
        <w:rPr>
          <w:rStyle w:val="14"/>
          <w:rFonts w:hint="eastAsia" w:ascii="华光中长宋_CNKI" w:hAnsi="华光中长宋_CNKI" w:eastAsia="华光中长宋_CNKI" w:cs="宋体"/>
          <w:b/>
          <w:bCs/>
          <w:sz w:val="28"/>
          <w:szCs w:val="28"/>
        </w:rPr>
        <w:t>2022年审计</w:t>
      </w:r>
      <w:r>
        <w:rPr>
          <w:rStyle w:val="14"/>
          <w:rFonts w:ascii="华光中长宋_CNKI" w:hAnsi="华光中长宋_CNKI" w:eastAsia="华光中长宋_CNKI" w:cs="宋体"/>
          <w:b/>
          <w:bCs/>
          <w:sz w:val="28"/>
          <w:szCs w:val="28"/>
        </w:rPr>
        <w:t>教育分会</w:t>
      </w:r>
      <w:r>
        <w:rPr>
          <w:rStyle w:val="14"/>
          <w:rFonts w:hint="eastAsia" w:ascii="华光中长宋_CNKI" w:hAnsi="华光中长宋_CNKI" w:eastAsia="华光中长宋_CNKI" w:cs="宋体"/>
          <w:b/>
          <w:bCs/>
          <w:sz w:val="28"/>
          <w:szCs w:val="28"/>
        </w:rPr>
        <w:t>资源环境审计学术专题会议参会回执</w:t>
      </w:r>
    </w:p>
    <w:p>
      <w:pPr>
        <w:jc w:val="center"/>
        <w:rPr>
          <w:rStyle w:val="14"/>
          <w:rFonts w:ascii="华光中长宋_CNKI" w:hAnsi="华光中长宋_CNKI" w:eastAsia="华光中长宋_CNKI" w:cs="宋体"/>
          <w:b/>
          <w:bCs/>
          <w:sz w:val="28"/>
          <w:szCs w:val="28"/>
        </w:rPr>
      </w:pPr>
    </w:p>
    <w:tbl>
      <w:tblPr>
        <w:tblStyle w:val="6"/>
        <w:tblW w:w="478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28"/>
        <w:gridCol w:w="1259"/>
        <w:gridCol w:w="1091"/>
        <w:gridCol w:w="1405"/>
        <w:gridCol w:w="1696"/>
        <w:gridCol w:w="1560"/>
        <w:gridCol w:w="1696"/>
        <w:gridCol w:w="28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78" w:hRule="exact"/>
        </w:trPr>
        <w:tc>
          <w:tcPr>
            <w:tcW w:w="74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单位名称</w:t>
            </w:r>
          </w:p>
        </w:tc>
        <w:tc>
          <w:tcPr>
            <w:tcW w:w="46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姓名</w:t>
            </w:r>
          </w:p>
        </w:tc>
        <w:tc>
          <w:tcPr>
            <w:tcW w:w="4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性别</w:t>
            </w:r>
          </w:p>
        </w:tc>
        <w:tc>
          <w:tcPr>
            <w:tcW w:w="5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职称/职务</w:t>
            </w:r>
          </w:p>
        </w:tc>
        <w:tc>
          <w:tcPr>
            <w:tcW w:w="6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联系方式</w:t>
            </w:r>
          </w:p>
        </w:tc>
        <w:tc>
          <w:tcPr>
            <w:tcW w:w="5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ascii="华光中长宋_CNKI" w:hAnsi="华光中长宋_CNKI" w:eastAsia="华光中长宋_CNKI"/>
                <w:sz w:val="24"/>
                <w:szCs w:val="32"/>
              </w:rPr>
              <w:t>E-mail</w:t>
            </w:r>
          </w:p>
        </w:tc>
        <w:tc>
          <w:tcPr>
            <w:tcW w:w="6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参会形式</w:t>
            </w:r>
          </w:p>
          <w:p>
            <w:pPr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（线上/线下）</w:t>
            </w:r>
          </w:p>
        </w:tc>
        <w:tc>
          <w:tcPr>
            <w:tcW w:w="10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hint="eastAsia" w:ascii="华光中长宋_CNKI" w:hAnsi="华光中长宋_CNKI" w:eastAsia="华光中长宋_CNKI"/>
                <w:sz w:val="24"/>
              </w:rPr>
              <w:t>论文题目</w:t>
            </w:r>
          </w:p>
          <w:p>
            <w:pPr>
              <w:jc w:val="center"/>
              <w:rPr>
                <w:rFonts w:ascii="华光中长宋_CNKI" w:hAnsi="华光中长宋_CNKI" w:eastAsia="华光中长宋_CNKI"/>
                <w:sz w:val="24"/>
              </w:rPr>
            </w:pPr>
            <w:r>
              <w:rPr>
                <w:rFonts w:ascii="华光中长宋_CNKI" w:hAnsi="华光中长宋_CNKI" w:eastAsia="华光中长宋_CNKI"/>
                <w:sz w:val="24"/>
              </w:rPr>
              <w:t>（</w:t>
            </w:r>
            <w:r>
              <w:rPr>
                <w:rFonts w:hint="eastAsia" w:ascii="华光中长宋_CNKI" w:hAnsi="华光中长宋_CNKI" w:eastAsia="华光中长宋_CNKI"/>
                <w:sz w:val="24"/>
              </w:rPr>
              <w:t>如</w:t>
            </w:r>
            <w:r>
              <w:rPr>
                <w:rFonts w:ascii="华光中长宋_CNKI" w:hAnsi="华光中长宋_CNKI" w:eastAsia="华光中长宋_CNKI"/>
                <w:sz w:val="24"/>
              </w:rPr>
              <w:t>提交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</w:trPr>
        <w:tc>
          <w:tcPr>
            <w:tcW w:w="748" w:type="pct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46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4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5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6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5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6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10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exact"/>
        </w:trPr>
        <w:tc>
          <w:tcPr>
            <w:tcW w:w="748" w:type="pct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46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40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51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6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57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62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  <w:tc>
          <w:tcPr>
            <w:tcW w:w="104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360" w:lineRule="auto"/>
              <w:jc w:val="center"/>
              <w:rPr>
                <w:rFonts w:ascii="华光中长宋_CNKI" w:hAnsi="华光中长宋_CNKI" w:eastAsia="华光中长宋_CNKI"/>
                <w:sz w:val="32"/>
                <w:szCs w:val="32"/>
              </w:rPr>
            </w:pPr>
          </w:p>
        </w:tc>
      </w:tr>
    </w:tbl>
    <w:p>
      <w:pPr>
        <w:rPr>
          <w:rFonts w:ascii="华光中长宋_CNKI" w:hAnsi="华光中长宋_CNKI" w:eastAsia="华光中长宋_CNKI"/>
        </w:rPr>
        <w:sectPr>
          <w:pgSz w:w="16838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</w:p>
    <w:p>
      <w:pPr>
        <w:jc w:val="both"/>
        <w:rPr>
          <w:rFonts w:ascii="华光中长宋_CNKI" w:hAnsi="华光中长宋_CNKI" w:eastAsia="华光中长宋_CNKI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华光中长宋_CNKI">
    <w:altName w:val="微软雅黑"/>
    <w:panose1 w:val="00000000000000000000"/>
    <w:charset w:val="86"/>
    <w:family w:val="auto"/>
    <w:pitch w:val="default"/>
    <w:sig w:usb0="00000000" w:usb1="00000000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NTIyNzIxtzSysLBU0lEKTi0uzszPAykwqgUAq9IDfiwAAAA="/>
    <w:docVar w:name="commondata" w:val="eyJoZGlkIjoiZjRjNGMxYmExODYyOGUyN2U5YjA0OGMzMDRmODkyNWIifQ=="/>
  </w:docVars>
  <w:rsids>
    <w:rsidRoot w:val="00F4496E"/>
    <w:rsid w:val="00007D3F"/>
    <w:rsid w:val="00020C36"/>
    <w:rsid w:val="00044F20"/>
    <w:rsid w:val="00046A33"/>
    <w:rsid w:val="00061F68"/>
    <w:rsid w:val="000702BB"/>
    <w:rsid w:val="000923AB"/>
    <w:rsid w:val="00094A48"/>
    <w:rsid w:val="000B0454"/>
    <w:rsid w:val="00112F8F"/>
    <w:rsid w:val="00133F5C"/>
    <w:rsid w:val="00166F1E"/>
    <w:rsid w:val="00170E77"/>
    <w:rsid w:val="001D1B7B"/>
    <w:rsid w:val="001D1DFB"/>
    <w:rsid w:val="001D51AE"/>
    <w:rsid w:val="002A60FE"/>
    <w:rsid w:val="002C518E"/>
    <w:rsid w:val="002D37AE"/>
    <w:rsid w:val="003240E9"/>
    <w:rsid w:val="0032536E"/>
    <w:rsid w:val="00333019"/>
    <w:rsid w:val="00337A70"/>
    <w:rsid w:val="003626E4"/>
    <w:rsid w:val="0039099A"/>
    <w:rsid w:val="003C7E0B"/>
    <w:rsid w:val="003E58FF"/>
    <w:rsid w:val="003F7C4F"/>
    <w:rsid w:val="00411B73"/>
    <w:rsid w:val="00445854"/>
    <w:rsid w:val="00455119"/>
    <w:rsid w:val="00455AB8"/>
    <w:rsid w:val="00475810"/>
    <w:rsid w:val="004834D5"/>
    <w:rsid w:val="00496BD1"/>
    <w:rsid w:val="004B35B9"/>
    <w:rsid w:val="0050048B"/>
    <w:rsid w:val="00505775"/>
    <w:rsid w:val="00546055"/>
    <w:rsid w:val="00572089"/>
    <w:rsid w:val="00596CC8"/>
    <w:rsid w:val="005A08CD"/>
    <w:rsid w:val="005A09D2"/>
    <w:rsid w:val="005B1B57"/>
    <w:rsid w:val="005B1E49"/>
    <w:rsid w:val="005F1A82"/>
    <w:rsid w:val="006014AA"/>
    <w:rsid w:val="00666CE0"/>
    <w:rsid w:val="00670B95"/>
    <w:rsid w:val="006710EE"/>
    <w:rsid w:val="006E073C"/>
    <w:rsid w:val="00706E16"/>
    <w:rsid w:val="007157B7"/>
    <w:rsid w:val="007171DB"/>
    <w:rsid w:val="00722A6D"/>
    <w:rsid w:val="00773963"/>
    <w:rsid w:val="00785897"/>
    <w:rsid w:val="007E5A68"/>
    <w:rsid w:val="007F787B"/>
    <w:rsid w:val="00860750"/>
    <w:rsid w:val="008A0EF4"/>
    <w:rsid w:val="008C0F86"/>
    <w:rsid w:val="008E18D6"/>
    <w:rsid w:val="008F2818"/>
    <w:rsid w:val="0090008F"/>
    <w:rsid w:val="009143FD"/>
    <w:rsid w:val="009161C9"/>
    <w:rsid w:val="009232DE"/>
    <w:rsid w:val="00925255"/>
    <w:rsid w:val="00935AB1"/>
    <w:rsid w:val="00957363"/>
    <w:rsid w:val="0098199C"/>
    <w:rsid w:val="009B6895"/>
    <w:rsid w:val="009C5EE3"/>
    <w:rsid w:val="009D61D8"/>
    <w:rsid w:val="00A40D23"/>
    <w:rsid w:val="00A56A24"/>
    <w:rsid w:val="00AC05C6"/>
    <w:rsid w:val="00B00D96"/>
    <w:rsid w:val="00B53696"/>
    <w:rsid w:val="00B57EDB"/>
    <w:rsid w:val="00BA0E3E"/>
    <w:rsid w:val="00BB43FD"/>
    <w:rsid w:val="00BC0076"/>
    <w:rsid w:val="00BD4E64"/>
    <w:rsid w:val="00C95618"/>
    <w:rsid w:val="00D004A9"/>
    <w:rsid w:val="00D40EF1"/>
    <w:rsid w:val="00D6002C"/>
    <w:rsid w:val="00D6445A"/>
    <w:rsid w:val="00D6712C"/>
    <w:rsid w:val="00D67D5C"/>
    <w:rsid w:val="00D83A34"/>
    <w:rsid w:val="00D979CE"/>
    <w:rsid w:val="00DB3320"/>
    <w:rsid w:val="00E000EA"/>
    <w:rsid w:val="00E27295"/>
    <w:rsid w:val="00E32D0C"/>
    <w:rsid w:val="00E337A2"/>
    <w:rsid w:val="00E37305"/>
    <w:rsid w:val="00E523E3"/>
    <w:rsid w:val="00E64320"/>
    <w:rsid w:val="00E803B3"/>
    <w:rsid w:val="00E83404"/>
    <w:rsid w:val="00E8521E"/>
    <w:rsid w:val="00E962FC"/>
    <w:rsid w:val="00EA7289"/>
    <w:rsid w:val="00EF651A"/>
    <w:rsid w:val="00F17310"/>
    <w:rsid w:val="00F428B7"/>
    <w:rsid w:val="00F4496E"/>
    <w:rsid w:val="00F813E6"/>
    <w:rsid w:val="00F95B54"/>
    <w:rsid w:val="00FE4940"/>
    <w:rsid w:val="02FA082F"/>
    <w:rsid w:val="03C25179"/>
    <w:rsid w:val="070E0A8A"/>
    <w:rsid w:val="0B666A61"/>
    <w:rsid w:val="0B8A6A6A"/>
    <w:rsid w:val="196B6F5D"/>
    <w:rsid w:val="1FE03C2C"/>
    <w:rsid w:val="21D101DA"/>
    <w:rsid w:val="23BF4A61"/>
    <w:rsid w:val="276F3786"/>
    <w:rsid w:val="28367A81"/>
    <w:rsid w:val="28D165DD"/>
    <w:rsid w:val="2C6E3570"/>
    <w:rsid w:val="2F47449B"/>
    <w:rsid w:val="354B460C"/>
    <w:rsid w:val="37303DB9"/>
    <w:rsid w:val="3F5F3EC2"/>
    <w:rsid w:val="3FB7463B"/>
    <w:rsid w:val="40503261"/>
    <w:rsid w:val="438B22AF"/>
    <w:rsid w:val="4AE7735A"/>
    <w:rsid w:val="4FA9473B"/>
    <w:rsid w:val="50450DD2"/>
    <w:rsid w:val="509B4F1A"/>
    <w:rsid w:val="5B3A4448"/>
    <w:rsid w:val="62BB0A23"/>
    <w:rsid w:val="6F292C84"/>
    <w:rsid w:val="733A0F82"/>
    <w:rsid w:val="76143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7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22"/>
    <w:rPr>
      <w:b/>
      <w:bCs/>
    </w:rPr>
  </w:style>
  <w:style w:type="character" w:styleId="10">
    <w:name w:val="Emphasis"/>
    <w:basedOn w:val="8"/>
    <w:qFormat/>
    <w:uiPriority w:val="20"/>
    <w:rPr>
      <w:i/>
      <w:iCs/>
    </w:rPr>
  </w:style>
  <w:style w:type="character" w:styleId="11">
    <w:name w:val="Hyperlink"/>
    <w:basedOn w:val="8"/>
    <w:qFormat/>
    <w:uiPriority w:val="0"/>
    <w:rPr>
      <w:color w:val="0000FF"/>
      <w:u w:val="single"/>
    </w:rPr>
  </w:style>
  <w:style w:type="character" w:customStyle="1" w:styleId="12">
    <w:name w:val="页眉 Char"/>
    <w:basedOn w:val="8"/>
    <w:link w:val="4"/>
    <w:qFormat/>
    <w:uiPriority w:val="99"/>
    <w:rPr>
      <w:sz w:val="18"/>
      <w:szCs w:val="18"/>
    </w:rPr>
  </w:style>
  <w:style w:type="character" w:customStyle="1" w:styleId="13">
    <w:name w:val="页脚 Char"/>
    <w:basedOn w:val="8"/>
    <w:link w:val="3"/>
    <w:qFormat/>
    <w:uiPriority w:val="99"/>
    <w:rPr>
      <w:sz w:val="18"/>
      <w:szCs w:val="18"/>
    </w:rPr>
  </w:style>
  <w:style w:type="character" w:customStyle="1" w:styleId="14">
    <w:name w:val="style761"/>
    <w:qFormat/>
    <w:uiPriority w:val="0"/>
    <w:rPr>
      <w:color w:val="000000"/>
    </w:rPr>
  </w:style>
  <w:style w:type="paragraph" w:customStyle="1" w:styleId="15">
    <w:name w:val="列表段落1"/>
    <w:basedOn w:val="1"/>
    <w:qFormat/>
    <w:uiPriority w:val="0"/>
    <w:pPr>
      <w:ind w:firstLine="420" w:firstLineChars="200"/>
    </w:pPr>
    <w:rPr>
      <w:rFonts w:ascii="Calibri" w:hAnsi="Calibri" w:eastAsia="宋体" w:cs="Times New Roman"/>
      <w:szCs w:val="24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批注框文本 Char"/>
    <w:basedOn w:val="8"/>
    <w:link w:val="2"/>
    <w:semiHidden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297</Words>
  <Characters>1696</Characters>
  <Lines>14</Lines>
  <Paragraphs>3</Paragraphs>
  <TotalTime>2</TotalTime>
  <ScaleCrop>false</ScaleCrop>
  <LinksUpToDate>false</LinksUpToDate>
  <CharactersWithSpaces>1990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22T07:14:00Z</dcterms:created>
  <dc:creator>Sun, Yanqi</dc:creator>
  <cp:lastModifiedBy>Administrator</cp:lastModifiedBy>
  <dcterms:modified xsi:type="dcterms:W3CDTF">2022-07-25T07:07:2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80A8F8AE6C2E4932B3833D993CA9F488</vt:lpwstr>
  </property>
</Properties>
</file>